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A46DA" w14:textId="780914D9" w:rsidR="008064DC" w:rsidRPr="00905831" w:rsidRDefault="008064DC" w:rsidP="008064DC">
      <w:pPr>
        <w:rPr>
          <w:rFonts w:ascii="Britannic Bold" w:hAnsi="Britannic Bold"/>
        </w:rPr>
      </w:pPr>
      <w:r w:rsidRPr="00905831">
        <w:rPr>
          <w:rFonts w:ascii="Britannic Bold" w:hAnsi="Britannic Bold"/>
        </w:rPr>
        <w:t xml:space="preserve">What </w:t>
      </w:r>
      <w:r w:rsidR="00414648">
        <w:rPr>
          <w:rFonts w:ascii="Britannic Bold" w:hAnsi="Britannic Bold"/>
        </w:rPr>
        <w:t>do</w:t>
      </w:r>
      <w:r w:rsidR="00DD4B3F">
        <w:rPr>
          <w:rFonts w:ascii="Britannic Bold" w:hAnsi="Britannic Bold"/>
        </w:rPr>
        <w:t xml:space="preserve"> </w:t>
      </w:r>
      <w:r w:rsidRPr="00905831">
        <w:rPr>
          <w:rFonts w:ascii="Britannic Bold" w:hAnsi="Britannic Bold"/>
        </w:rPr>
        <w:t>you feel before you feel peace?</w:t>
      </w:r>
    </w:p>
    <w:p w14:paraId="233CE819" w14:textId="77777777" w:rsidR="008064DC" w:rsidRDefault="008064DC" w:rsidP="008064DC"/>
    <w:p w14:paraId="72A0C4D2" w14:textId="77777777" w:rsidR="008064DC" w:rsidRDefault="008064DC" w:rsidP="008064DC">
      <w:r>
        <w:t>“As peaceful as a baby sleeping.” You were born at peace.</w:t>
      </w:r>
    </w:p>
    <w:p w14:paraId="1CAB9FE8" w14:textId="7F458E1D" w:rsidR="008064DC" w:rsidRDefault="000C4936" w:rsidP="008064DC">
      <w:r>
        <w:t>You want peace? Then stop looking for peace outside of yourself!</w:t>
      </w:r>
    </w:p>
    <w:p w14:paraId="7F22453E" w14:textId="60449B1E" w:rsidR="008064DC" w:rsidRDefault="008064DC" w:rsidP="008064DC">
      <w:r>
        <w:t>Start looking for what you want peace from.</w:t>
      </w:r>
      <w:r w:rsidR="00196338">
        <w:t xml:space="preserve"> What are you experiencing instead a piece?</w:t>
      </w:r>
    </w:p>
    <w:p w14:paraId="60C7640B" w14:textId="059738FA" w:rsidR="008064DC" w:rsidRDefault="008064DC" w:rsidP="008064DC">
      <w:r>
        <w:t>The reason most peace programs do not work is that you are looking for peace, instead of looking for what</w:t>
      </w:r>
      <w:r w:rsidR="00196338">
        <w:t xml:space="preserve"> has replaced </w:t>
      </w:r>
      <w:r>
        <w:t>your peace.</w:t>
      </w:r>
    </w:p>
    <w:p w14:paraId="5C55D209" w14:textId="17FC2208" w:rsidR="008064DC" w:rsidRDefault="008064DC" w:rsidP="008064DC">
      <w:r>
        <w:t xml:space="preserve">Peace is their natural state of </w:t>
      </w:r>
      <w:r w:rsidR="000C4936">
        <w:t xml:space="preserve">our </w:t>
      </w:r>
      <w:r>
        <w:t>being. If you are not experiencing peace, what have you replaced peace with?</w:t>
      </w:r>
      <w:r w:rsidR="00196338">
        <w:t xml:space="preserve"> </w:t>
      </w:r>
    </w:p>
    <w:p w14:paraId="63678D84" w14:textId="39BB52C7" w:rsidR="008064DC" w:rsidRDefault="008064DC" w:rsidP="008064DC">
      <w:pPr>
        <w:pStyle w:val="ListParagraph"/>
        <w:numPr>
          <w:ilvl w:val="0"/>
          <w:numId w:val="1"/>
        </w:numPr>
      </w:pPr>
      <w:r>
        <w:t>Anger</w:t>
      </w:r>
    </w:p>
    <w:p w14:paraId="62635E61" w14:textId="18B89962" w:rsidR="0046426D" w:rsidRDefault="0046426D" w:rsidP="0046426D">
      <w:pPr>
        <w:pStyle w:val="ListParagraph"/>
        <w:numPr>
          <w:ilvl w:val="0"/>
          <w:numId w:val="2"/>
        </w:numPr>
      </w:pPr>
      <w:r>
        <w:t>Three sources of anger</w:t>
      </w:r>
      <w:r w:rsidR="00E13CFF">
        <w:t xml:space="preserve"> (three things we fight about)</w:t>
      </w:r>
    </w:p>
    <w:p w14:paraId="16ACF086" w14:textId="742721AD" w:rsidR="008064DC" w:rsidRDefault="008064DC" w:rsidP="008064DC">
      <w:pPr>
        <w:pStyle w:val="ListParagraph"/>
        <w:numPr>
          <w:ilvl w:val="0"/>
          <w:numId w:val="1"/>
        </w:numPr>
      </w:pPr>
      <w:r>
        <w:t>Anxiety</w:t>
      </w:r>
    </w:p>
    <w:p w14:paraId="1C43DDC4" w14:textId="01E8D181" w:rsidR="0046426D" w:rsidRDefault="0046426D" w:rsidP="0046426D">
      <w:pPr>
        <w:pStyle w:val="ListParagraph"/>
        <w:numPr>
          <w:ilvl w:val="0"/>
          <w:numId w:val="2"/>
        </w:numPr>
      </w:pPr>
      <w:r>
        <w:t>Two sources of anxiety</w:t>
      </w:r>
    </w:p>
    <w:p w14:paraId="039409EB" w14:textId="47166B9C" w:rsidR="008064DC" w:rsidRDefault="008064DC" w:rsidP="008064DC">
      <w:pPr>
        <w:pStyle w:val="ListParagraph"/>
        <w:numPr>
          <w:ilvl w:val="0"/>
          <w:numId w:val="1"/>
        </w:numPr>
      </w:pPr>
      <w:r>
        <w:t>Fear</w:t>
      </w:r>
    </w:p>
    <w:p w14:paraId="422B2460" w14:textId="5B74C9C0" w:rsidR="004C6866" w:rsidRDefault="004C6866" w:rsidP="004C6866">
      <w:pPr>
        <w:pStyle w:val="ListParagraph"/>
        <w:numPr>
          <w:ilvl w:val="0"/>
          <w:numId w:val="2"/>
        </w:numPr>
      </w:pPr>
      <w:r>
        <w:t>Two types of fear</w:t>
      </w:r>
    </w:p>
    <w:p w14:paraId="614D298D" w14:textId="705953AB" w:rsidR="008064DC" w:rsidRDefault="008064DC" w:rsidP="008064DC">
      <w:pPr>
        <w:pStyle w:val="ListParagraph"/>
        <w:numPr>
          <w:ilvl w:val="0"/>
          <w:numId w:val="1"/>
        </w:numPr>
      </w:pPr>
      <w:r>
        <w:t>Guilt</w:t>
      </w:r>
    </w:p>
    <w:p w14:paraId="2DEBA921" w14:textId="0894A48A" w:rsidR="004C6866" w:rsidRDefault="004C6866" w:rsidP="004C6866">
      <w:pPr>
        <w:pStyle w:val="ListParagraph"/>
        <w:numPr>
          <w:ilvl w:val="0"/>
          <w:numId w:val="2"/>
        </w:numPr>
      </w:pPr>
      <w:r>
        <w:t>Two types of guilt</w:t>
      </w:r>
    </w:p>
    <w:p w14:paraId="683FF45D" w14:textId="32A8F501" w:rsidR="008064DC" w:rsidRDefault="008064DC" w:rsidP="008064DC">
      <w:pPr>
        <w:pStyle w:val="ListParagraph"/>
        <w:numPr>
          <w:ilvl w:val="0"/>
          <w:numId w:val="1"/>
        </w:numPr>
      </w:pPr>
      <w:r>
        <w:t>Shame</w:t>
      </w:r>
    </w:p>
    <w:p w14:paraId="16CC01E1" w14:textId="3796FF78" w:rsidR="004C6866" w:rsidRDefault="00E662E0" w:rsidP="004C6866">
      <w:pPr>
        <w:pStyle w:val="ListParagraph"/>
        <w:numPr>
          <w:ilvl w:val="0"/>
          <w:numId w:val="2"/>
        </w:numPr>
      </w:pPr>
      <w:r>
        <w:t>S</w:t>
      </w:r>
      <w:r w:rsidR="004C6866">
        <w:t>omething is wrong with me</w:t>
      </w:r>
    </w:p>
    <w:p w14:paraId="4E074B7B" w14:textId="058E2BD1" w:rsidR="00196338" w:rsidRDefault="00196338" w:rsidP="008064DC">
      <w:r>
        <w:t>If you are no longer experiencing anger, anxiety, fear, guilt, and shame what would you be feeling? Peace!</w:t>
      </w:r>
    </w:p>
    <w:p w14:paraId="788E946F" w14:textId="08E7995C" w:rsidR="008064DC" w:rsidRDefault="008064DC" w:rsidP="008064DC">
      <w:r>
        <w:t>If you are to find peace you must first deal with the feelings that you have replaced peace with.</w:t>
      </w:r>
    </w:p>
    <w:p w14:paraId="10E161CF" w14:textId="26964B11" w:rsidR="008064DC" w:rsidRDefault="008064DC" w:rsidP="008064DC">
      <w:r>
        <w:t>Once you have found your peace then it is time to come together with other peaceful souls for a peace movement that works.</w:t>
      </w:r>
    </w:p>
    <w:p w14:paraId="116612DC" w14:textId="636BF31C" w:rsidR="00905831" w:rsidRPr="008064DC" w:rsidRDefault="00905831" w:rsidP="008064DC"/>
    <w:sectPr w:rsidR="00905831" w:rsidRPr="008064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C50BF2"/>
    <w:multiLevelType w:val="hybridMultilevel"/>
    <w:tmpl w:val="DA2C454A"/>
    <w:lvl w:ilvl="0" w:tplc="CFF2159A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9923EF"/>
    <w:multiLevelType w:val="hybridMultilevel"/>
    <w:tmpl w:val="CE26447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tzQyNzA2NTYwMjZW0lEKTi0uzszPAykwrAUARc2aUSwAAAA="/>
    <w:docVar w:name="dgnword-docGUID" w:val="{57FE91D5-2987-46A9-AF3C-9D870A3B4C09}"/>
    <w:docVar w:name="dgnword-drafile" w:val="C:\Users\DOCDOW~1\AppData\Local\Temp\dra9875.tmp"/>
    <w:docVar w:name="dgnword-eventsink" w:val="2327901941424"/>
  </w:docVars>
  <w:rsids>
    <w:rsidRoot w:val="00242B20"/>
    <w:rsid w:val="000C4936"/>
    <w:rsid w:val="00196338"/>
    <w:rsid w:val="002017D0"/>
    <w:rsid w:val="00242B20"/>
    <w:rsid w:val="00414648"/>
    <w:rsid w:val="0046426D"/>
    <w:rsid w:val="004C6866"/>
    <w:rsid w:val="008064DC"/>
    <w:rsid w:val="00905831"/>
    <w:rsid w:val="00924800"/>
    <w:rsid w:val="00B2079E"/>
    <w:rsid w:val="00DD4B3F"/>
    <w:rsid w:val="00E13CFF"/>
    <w:rsid w:val="00E662E0"/>
    <w:rsid w:val="00F65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01CDE"/>
  <w15:chartTrackingRefBased/>
  <w15:docId w15:val="{9EC00A27-382B-45FC-B276-F4AF072F0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4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2B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 Downing</dc:creator>
  <cp:keywords/>
  <dc:description/>
  <cp:lastModifiedBy>Doc Downing</cp:lastModifiedBy>
  <cp:revision>4</cp:revision>
  <dcterms:created xsi:type="dcterms:W3CDTF">2022-03-19T16:01:00Z</dcterms:created>
  <dcterms:modified xsi:type="dcterms:W3CDTF">2022-03-19T17:19:00Z</dcterms:modified>
</cp:coreProperties>
</file>